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X647692021bef32f82c9a9d5a85fe1a1d072b261"/>
    <w:p>
      <w:pPr>
        <w:pStyle w:val="Heading1"/>
      </w:pPr>
      <w:r>
        <w:t xml:space="preserve">08 — Customer Clarifications (Phase 8 — consolidated RFI list)</w:t>
      </w:r>
    </w:p>
    <w:p>
      <w:pPr>
        <w:pStyle w:val="FirstParagraph"/>
      </w:pPr>
      <w:r>
        <w:rPr>
          <w:bCs/>
          <w:b/>
        </w:rPr>
        <w:t xml:space="preserve">Status:</w:t>
      </w:r>
      <w:r>
        <w:t xml:space="preserve"> </w:t>
      </w:r>
      <w:r>
        <w:t xml:space="preserve">10 open clarifications, no responses yet received.</w:t>
      </w:r>
      <w:r>
        <w:t xml:space="preserve"> </w:t>
      </w:r>
      <w:r>
        <w:rPr>
          <w:bCs/>
          <w:b/>
        </w:rPr>
        <w:t xml:space="preserve">Critical-path Qs are Q-001, Q-006, Q-007, Q-009, Q-010</w:t>
      </w:r>
      <w:r>
        <w:t xml:space="preserve"> </w:t>
      </w:r>
      <w:r>
        <w:t xml:space="preserve">— the team should request these in parallel.</w:t>
      </w:r>
    </w:p>
    <w:p>
      <w:pPr>
        <w:pStyle w:val="BodyText"/>
      </w:pPr>
      <w:r>
        <w:t xml:space="preserve">Items only the customer (or consultant) can resolve. Each row promoted from the watch-list at intake or added during phase work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20"/>
        <w:gridCol w:w="1800"/>
        <w:gridCol w:w="2880"/>
        <w:gridCol w:w="2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y it mat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rai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</w:t>
            </w:r>
            <w:r>
              <w:t xml:space="preserve"> </w:t>
            </w:r>
            <w:r>
              <w:t xml:space="preserve">“</w:t>
            </w:r>
            <w:r>
              <w:t xml:space="preserve">rehabilitation</w:t>
            </w:r>
            <w:r>
              <w:t xml:space="preserve">”</w:t>
            </w:r>
            <w:r>
              <w:t xml:space="preserve"> </w:t>
            </w:r>
            <w:r>
              <w:t xml:space="preserve">mean replacing an existing in-service BMS (require strip-out, phased cutover, after-hours), or is this a fresh BMS install in a refurbished/under-construction hotel shell (no existing BMS to remove)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ves ±20–30% of cost (demolition, after-hours surcharge, cutover engineering, existing-cable disposition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operator/maintainer training to be included? Standard scope is 2 batches × 3 days (operator + technical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s training module sizing and pric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post-DLP Annual Maintenance Contract (AMC) within scope, or is the Defect Liability Period (12 months) the only after-handover obligation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ves whether to scope and price AMC as a separate lin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BMS controller make/family (Honeywell / Siemens / Schneider / JCI / Distech / other). DRC-004-2024 standardizes points but not vend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ves RFQ supplier list, headend pricing, programming hours, and train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baseline (pre-revision) Electrical SLDs and Power Riser Part 2 of 2 (only Part 1 / EE-24 was issued in CB#8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 to identify the BMS panel power feed circuit and the dry-contact/metering tap points on incomers and major feede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architectural / mechanical floor plan PDFs (basement, GF, 2F, 3F, Roofdeck) so cable runs and panel locations can be verified. Heuristic A-001 in use until th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ble/conduit BOQ and T&amp;C effor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chiller count and chiller plant configuration (assumed 3 chillers — A-010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ler plant drives ~90 of the high-value monitored points and the chiller-plant control sequen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IT integration scope: PMS, FLS, CCTV, ACS — any required for v1, or v2-and-beyon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 A-003, none assumed in v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hot cutover strategy — does any existing BMS or temporary controls need to remain operational during the rehab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 A-008, zone-by-zone phased defaul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project schedule and beneficial-occupancy da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 A-006, 14 weeks assum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7T21:17:30Z</dcterms:created>
  <dcterms:modified xsi:type="dcterms:W3CDTF">2026-04-27T21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